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Multivariate chain rule</w:t>
      </w:r>
    </w:p>
    <w:p>
      <w:pPr>
        <w:pStyle w:val="Author"/>
      </w:pPr>
      <w:r>
        <w:t xml:space="preserve">Donald 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the multivariate chain 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Multivariate chain rul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z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an independent variabl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function given below, use the multivariate chain rule or otherwis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</m:oMath>
      <w:r>
        <w:t xml:space="preserve">, expressing your answer in term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2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z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two independent variable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function, use the multivariate chai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, expressing your answers in terms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w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e a function that depends on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here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tself a function of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For each function, write the appropriate form of the multivariate chain rule and find the resulting partial derivative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r>
          <m:t>z</m:t>
        </m:r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ultivariate chain rule</dc:title>
  <dc:creator>Donald Campbell</dc:creator>
  <cp:keywords/>
  <dcterms:created xsi:type="dcterms:W3CDTF">2025-10-31T16:17:52Z</dcterms:created>
  <dcterms:modified xsi:type="dcterms:W3CDTF">2025-10-31T16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